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887E" w14:textId="77777777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sz w:val="23"/>
          <w:szCs w:val="23"/>
          <w:lang w:eastAsia="en-CA"/>
        </w:rPr>
        <w:t>The Honourable Tyler Shandro</w:t>
      </w:r>
    </w:p>
    <w:p w14:paraId="4E6D2F9A" w14:textId="77777777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4DC7FB04" w14:textId="77777777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0BF59AA7" w14:textId="77777777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color w:val="000000"/>
          <w:sz w:val="23"/>
          <w:szCs w:val="23"/>
          <w:lang w:eastAsia="en-CA"/>
        </w:rPr>
        <w:t>423 Legislature Building</w:t>
      </w:r>
    </w:p>
    <w:p w14:paraId="683AB61B" w14:textId="77777777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2F6927EA" w14:textId="73DB9819" w:rsidR="00B83B44" w:rsidRPr="00923C55" w:rsidRDefault="00B83B44" w:rsidP="00B83B44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923C55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4A66F87C" w14:textId="1D6974E2" w:rsidR="00923C55" w:rsidRPr="00923C55" w:rsidRDefault="000D1437" w:rsidP="00B83B44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923C55" w:rsidRPr="00923C55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923C55" w:rsidRPr="00923C55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7439F3E4" w14:textId="77777777" w:rsidR="00B83B44" w:rsidRPr="00923C55" w:rsidRDefault="00B83B44" w:rsidP="00B83B44">
      <w:pPr>
        <w:spacing w:after="0" w:line="240" w:lineRule="auto"/>
        <w:rPr>
          <w:sz w:val="23"/>
          <w:szCs w:val="23"/>
        </w:rPr>
      </w:pPr>
    </w:p>
    <w:p w14:paraId="0AF42B4B" w14:textId="1FFE05C8" w:rsidR="00B83B44" w:rsidRPr="00923C55" w:rsidRDefault="00B83B44" w:rsidP="00790BBC">
      <w:pPr>
        <w:spacing w:after="0" w:line="228" w:lineRule="auto"/>
        <w:rPr>
          <w:sz w:val="23"/>
          <w:szCs w:val="23"/>
        </w:rPr>
      </w:pPr>
      <w:r w:rsidRPr="00923C55">
        <w:rPr>
          <w:sz w:val="23"/>
          <w:szCs w:val="23"/>
        </w:rPr>
        <w:t xml:space="preserve">Dear Minister </w:t>
      </w:r>
      <w:r w:rsidR="002468C8" w:rsidRPr="00923C55">
        <w:rPr>
          <w:sz w:val="23"/>
          <w:szCs w:val="23"/>
        </w:rPr>
        <w:t xml:space="preserve">Tyler </w:t>
      </w:r>
      <w:r w:rsidRPr="00923C55">
        <w:rPr>
          <w:sz w:val="23"/>
          <w:szCs w:val="23"/>
        </w:rPr>
        <w:t>Shandro,</w:t>
      </w:r>
    </w:p>
    <w:p w14:paraId="4DCDFE9C" w14:textId="72AD8D65" w:rsidR="002B1E1A" w:rsidRPr="00923C55" w:rsidRDefault="002B1E1A" w:rsidP="00790BBC">
      <w:pPr>
        <w:pStyle w:val="NormalWeb"/>
        <w:shd w:val="clear" w:color="auto" w:fill="FFFFFF"/>
        <w:spacing w:before="0" w:beforeAutospacing="0" w:after="0" w:afterAutospacing="0" w:line="228" w:lineRule="auto"/>
        <w:rPr>
          <w:rFonts w:ascii="Calibri" w:hAnsi="Calibri" w:cs="Calibri"/>
          <w:color w:val="212529"/>
          <w:sz w:val="23"/>
          <w:szCs w:val="23"/>
        </w:rPr>
      </w:pPr>
    </w:p>
    <w:p w14:paraId="4C79E714" w14:textId="77777777" w:rsidR="00F24104" w:rsidRPr="00587377" w:rsidRDefault="006076E1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rPr>
          <w:rFonts w:ascii="Calibri" w:hAnsi="Calibri" w:cs="Calibri"/>
          <w:b/>
          <w:sz w:val="23"/>
          <w:szCs w:val="23"/>
        </w:rPr>
      </w:pPr>
      <w:r w:rsidRPr="00587377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5E7544" w:rsidRPr="00587377">
        <w:rPr>
          <w:rFonts w:ascii="Calibri" w:hAnsi="Calibri" w:cs="Calibri"/>
          <w:b/>
          <w:sz w:val="23"/>
          <w:szCs w:val="23"/>
        </w:rPr>
        <w:t>SAVING LIVES THROUGH NO MISSED DONOR OPPORTUNIT</w:t>
      </w:r>
      <w:r w:rsidR="000C571B" w:rsidRPr="00587377">
        <w:rPr>
          <w:rFonts w:ascii="Calibri" w:hAnsi="Calibri" w:cs="Calibri"/>
          <w:b/>
          <w:sz w:val="23"/>
          <w:szCs w:val="23"/>
        </w:rPr>
        <w:t>I</w:t>
      </w:r>
      <w:r w:rsidR="005E7544" w:rsidRPr="00587377">
        <w:rPr>
          <w:rFonts w:ascii="Calibri" w:hAnsi="Calibri" w:cs="Calibri"/>
          <w:b/>
          <w:sz w:val="23"/>
          <w:szCs w:val="23"/>
        </w:rPr>
        <w:t>ES.</w:t>
      </w:r>
    </w:p>
    <w:p w14:paraId="4B830F9D" w14:textId="77777777" w:rsidR="00F24104" w:rsidRPr="00923C55" w:rsidRDefault="00F2410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rPr>
          <w:rFonts w:ascii="Calibri" w:hAnsi="Calibri" w:cs="Calibri"/>
          <w:color w:val="212529"/>
          <w:sz w:val="23"/>
          <w:szCs w:val="23"/>
        </w:rPr>
      </w:pPr>
    </w:p>
    <w:p w14:paraId="3C6DA4F9" w14:textId="1B54336C" w:rsidR="00F26D22" w:rsidRPr="00D4326B" w:rsidRDefault="00F26D22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 xml:space="preserve">I am writing you today on behalf of the hundreds of Albertans waiting for an organ transplant, for those waiting for a life altering tissue donation, in honour of the thousands who have died while in need of an organ transplant, </w:t>
      </w:r>
      <w:r w:rsidR="00521110" w:rsidRPr="00D4326B">
        <w:rPr>
          <w:rFonts w:ascii="Calibri" w:hAnsi="Calibri" w:cs="Calibri"/>
          <w:sz w:val="23"/>
          <w:szCs w:val="23"/>
        </w:rPr>
        <w:t xml:space="preserve">and in recognition of </w:t>
      </w:r>
      <w:r w:rsidRPr="00D4326B">
        <w:rPr>
          <w:rFonts w:ascii="Calibri" w:hAnsi="Calibri" w:cs="Calibri"/>
          <w:sz w:val="23"/>
          <w:szCs w:val="23"/>
        </w:rPr>
        <w:t>the hundreds of thousands of Albertans who have selflessly registered as organ donors.</w:t>
      </w:r>
    </w:p>
    <w:p w14:paraId="0DC2A005" w14:textId="77777777" w:rsidR="00EC60D4" w:rsidRPr="00D4326B" w:rsidRDefault="00EC60D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6F1DE4E" w14:textId="271DE9E6" w:rsidR="003C03A3" w:rsidRPr="00D4326B" w:rsidRDefault="007514DD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>Every</w:t>
      </w:r>
      <w:r w:rsidR="001E3BAB" w:rsidRPr="00D4326B">
        <w:rPr>
          <w:rFonts w:ascii="Calibri" w:hAnsi="Calibri" w:cs="Calibri"/>
          <w:sz w:val="23"/>
          <w:szCs w:val="23"/>
        </w:rPr>
        <w:t xml:space="preserve"> </w:t>
      </w:r>
      <w:r w:rsidRPr="00D4326B">
        <w:rPr>
          <w:rFonts w:ascii="Calibri" w:hAnsi="Calibri" w:cs="Calibri"/>
          <w:sz w:val="23"/>
          <w:szCs w:val="23"/>
        </w:rPr>
        <w:t xml:space="preserve">day, </w:t>
      </w:r>
      <w:r w:rsidR="002F4C68" w:rsidRPr="00D4326B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D4326B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D4326B">
        <w:rPr>
          <w:rFonts w:ascii="Calibri" w:hAnsi="Calibri" w:cs="Calibri"/>
          <w:sz w:val="23"/>
          <w:szCs w:val="23"/>
        </w:rPr>
        <w:t xml:space="preserve"> </w:t>
      </w:r>
      <w:r w:rsidR="00D7420D" w:rsidRPr="00D4326B">
        <w:rPr>
          <w:rFonts w:ascii="Calibri" w:hAnsi="Calibri" w:cs="Calibri"/>
          <w:sz w:val="23"/>
          <w:szCs w:val="23"/>
        </w:rPr>
        <w:t xml:space="preserve">and many </w:t>
      </w:r>
      <w:r w:rsidR="00F1401B" w:rsidRPr="00D4326B">
        <w:rPr>
          <w:rFonts w:ascii="Calibri" w:hAnsi="Calibri" w:cs="Calibri"/>
          <w:sz w:val="23"/>
          <w:szCs w:val="23"/>
        </w:rPr>
        <w:t xml:space="preserve">are </w:t>
      </w:r>
      <w:r w:rsidR="00D7420D" w:rsidRPr="00D4326B">
        <w:rPr>
          <w:rFonts w:ascii="Calibri" w:hAnsi="Calibri" w:cs="Calibri"/>
          <w:sz w:val="23"/>
          <w:szCs w:val="23"/>
        </w:rPr>
        <w:t xml:space="preserve">dying </w:t>
      </w:r>
      <w:r w:rsidR="002F4C68" w:rsidRPr="00D4326B">
        <w:rPr>
          <w:rFonts w:ascii="Calibri" w:hAnsi="Calibri" w:cs="Calibri"/>
          <w:sz w:val="23"/>
          <w:szCs w:val="23"/>
        </w:rPr>
        <w:t>because of Alberta</w:t>
      </w:r>
      <w:r w:rsidR="00A45C47" w:rsidRPr="00D4326B">
        <w:rPr>
          <w:rFonts w:ascii="Calibri" w:hAnsi="Calibri" w:cs="Calibri"/>
          <w:sz w:val="23"/>
          <w:szCs w:val="23"/>
        </w:rPr>
        <w:t>'</w:t>
      </w:r>
      <w:r w:rsidR="002F4C68" w:rsidRPr="00D4326B">
        <w:rPr>
          <w:rFonts w:ascii="Calibri" w:hAnsi="Calibri" w:cs="Calibri"/>
          <w:sz w:val="23"/>
          <w:szCs w:val="23"/>
        </w:rPr>
        <w:t>s inaction in organ donation.</w:t>
      </w:r>
      <w:r w:rsidR="00202E53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 xml:space="preserve">As </w:t>
      </w:r>
      <w:r w:rsidR="00337820" w:rsidRPr="00D4326B">
        <w:rPr>
          <w:rFonts w:ascii="Calibri" w:hAnsi="Calibri" w:cs="Calibri"/>
          <w:sz w:val="23"/>
          <w:szCs w:val="23"/>
        </w:rPr>
        <w:t>someone on a</w:t>
      </w:r>
      <w:r w:rsidR="00AA610A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>transplant</w:t>
      </w:r>
      <w:r w:rsidR="004106A5" w:rsidRPr="00D4326B">
        <w:rPr>
          <w:rFonts w:ascii="Calibri" w:hAnsi="Calibri" w:cs="Calibri"/>
          <w:sz w:val="23"/>
          <w:szCs w:val="23"/>
        </w:rPr>
        <w:t xml:space="preserve"> </w:t>
      </w:r>
      <w:r w:rsidR="00337820" w:rsidRPr="00D4326B">
        <w:rPr>
          <w:rFonts w:ascii="Calibri" w:hAnsi="Calibri" w:cs="Calibri"/>
          <w:sz w:val="23"/>
          <w:szCs w:val="23"/>
        </w:rPr>
        <w:t>waitlist</w:t>
      </w:r>
      <w:r w:rsidR="00041DD3" w:rsidRPr="00D4326B">
        <w:rPr>
          <w:rFonts w:ascii="Calibri" w:hAnsi="Calibri" w:cs="Calibri"/>
          <w:sz w:val="23"/>
          <w:szCs w:val="23"/>
        </w:rPr>
        <w:t xml:space="preserve">, </w:t>
      </w:r>
      <w:r w:rsidR="000D53B8" w:rsidRPr="00D4326B">
        <w:rPr>
          <w:rFonts w:ascii="Calibri" w:hAnsi="Calibri" w:cs="Calibri"/>
          <w:sz w:val="23"/>
          <w:szCs w:val="23"/>
        </w:rPr>
        <w:t xml:space="preserve">each day is difficult. </w:t>
      </w:r>
      <w:r w:rsidR="00AA610A" w:rsidRPr="00D4326B">
        <w:rPr>
          <w:rFonts w:ascii="Calibri" w:hAnsi="Calibri" w:cs="Calibri"/>
          <w:sz w:val="23"/>
          <w:szCs w:val="23"/>
        </w:rPr>
        <w:t xml:space="preserve">I don’t want to become another death statistic. Honestly, </w:t>
      </w:r>
      <w:r w:rsidR="000D53B8" w:rsidRPr="00D4326B">
        <w:rPr>
          <w:rFonts w:ascii="Calibri" w:hAnsi="Calibri" w:cs="Calibri"/>
          <w:sz w:val="23"/>
          <w:szCs w:val="23"/>
        </w:rPr>
        <w:t xml:space="preserve">I am not the same person I was before </w:t>
      </w:r>
      <w:r w:rsidR="00AA610A" w:rsidRPr="00D4326B">
        <w:rPr>
          <w:rFonts w:ascii="Calibri" w:hAnsi="Calibri" w:cs="Calibri"/>
          <w:sz w:val="23"/>
          <w:szCs w:val="23"/>
        </w:rPr>
        <w:t>I was diagnosed with end-stage organ failure</w:t>
      </w:r>
      <w:r w:rsidR="000D53B8" w:rsidRPr="00D4326B">
        <w:rPr>
          <w:rFonts w:ascii="Calibri" w:hAnsi="Calibri" w:cs="Calibri"/>
          <w:sz w:val="23"/>
          <w:szCs w:val="23"/>
        </w:rPr>
        <w:t xml:space="preserve">. Each day is </w:t>
      </w:r>
      <w:r w:rsidR="00AA610A" w:rsidRPr="00D4326B">
        <w:rPr>
          <w:rFonts w:ascii="Calibri" w:hAnsi="Calibri" w:cs="Calibri"/>
          <w:sz w:val="23"/>
          <w:szCs w:val="23"/>
        </w:rPr>
        <w:t>challenging</w:t>
      </w:r>
      <w:r w:rsidR="000D53B8" w:rsidRPr="00D4326B">
        <w:rPr>
          <w:rFonts w:ascii="Calibri" w:hAnsi="Calibri" w:cs="Calibri"/>
          <w:sz w:val="23"/>
          <w:szCs w:val="23"/>
        </w:rPr>
        <w:t xml:space="preserve"> physically, mentally, and e</w:t>
      </w:r>
      <w:r w:rsidR="0013014A" w:rsidRPr="00D4326B">
        <w:rPr>
          <w:rFonts w:ascii="Calibri" w:hAnsi="Calibri" w:cs="Calibri"/>
          <w:sz w:val="23"/>
          <w:szCs w:val="23"/>
        </w:rPr>
        <w:t>motion</w:t>
      </w:r>
      <w:r w:rsidR="000D53B8" w:rsidRPr="00D4326B">
        <w:rPr>
          <w:rFonts w:ascii="Calibri" w:hAnsi="Calibri" w:cs="Calibri"/>
          <w:sz w:val="23"/>
          <w:szCs w:val="23"/>
        </w:rPr>
        <w:t>ally. If I receive a transplant, I know I will live longer, but as every day passes, I decline a little bit more. It’s hard not knowing what the future holds. Please help me get my lifesaving transplant</w:t>
      </w:r>
      <w:r w:rsidR="00AA610A" w:rsidRPr="00D4326B">
        <w:rPr>
          <w:rFonts w:ascii="Calibri" w:hAnsi="Calibri" w:cs="Calibri"/>
          <w:sz w:val="23"/>
          <w:szCs w:val="23"/>
        </w:rPr>
        <w:t>.</w:t>
      </w:r>
    </w:p>
    <w:p w14:paraId="25B444C6" w14:textId="77777777" w:rsidR="00AA610A" w:rsidRPr="00D4326B" w:rsidRDefault="00AA610A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6AE569E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Shandro, </w:t>
      </w:r>
      <w:r>
        <w:rPr>
          <w:rFonts w:ascii="Calibri" w:hAnsi="Calibri" w:cs="Calibri"/>
          <w:sz w:val="23"/>
          <w:szCs w:val="23"/>
        </w:rPr>
        <w:t xml:space="preserve">we are pleased with your work on this file, thus far, and appreciate your movement forward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p w14:paraId="193DF30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78A0D7F6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4D89EDB4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F70FD9D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CBE4719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5ABA8CD5" w14:textId="77777777" w:rsidR="000D1437" w:rsidRDefault="000D1437" w:rsidP="000D1437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41B99FDF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0936F559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C6F07D0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6A8B7E0B" w14:textId="77777777" w:rsidR="000D1437" w:rsidRPr="00176A83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046F50C7" w14:textId="77777777" w:rsidR="000D1437" w:rsidRPr="00E873A4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3D7AA188" w14:textId="77777777" w:rsidR="000D1437" w:rsidRDefault="000D1437" w:rsidP="000D1437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2493C3F0" w14:textId="77777777" w:rsidR="000D1437" w:rsidRPr="004A32B0" w:rsidRDefault="000D1437" w:rsidP="000D1437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Minister Shandro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53D08662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01C04049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476EEC76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057250B3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 lives impacted are as follows: </w:t>
      </w:r>
    </w:p>
    <w:p w14:paraId="0D8EA7BD" w14:textId="77777777" w:rsidR="000D1437" w:rsidRPr="00A34161" w:rsidRDefault="000D1437" w:rsidP="000D1437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lastRenderedPageBreak/>
        <w:t>A decrease of 140 dialysis patients at the end of year 5 (and a reduction of 600 dialysis patients at the end of year 10)</w:t>
      </w:r>
    </w:p>
    <w:p w14:paraId="34C5C6CB" w14:textId="77777777" w:rsidR="000D1437" w:rsidRPr="00A34161" w:rsidRDefault="000D1437" w:rsidP="000D1437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22681803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E6E02C2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2D6C93E2" w14:textId="77777777" w:rsidR="000D1437" w:rsidRPr="00A34161" w:rsidRDefault="000D1437" w:rsidP="000D1437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397222EA" w14:textId="77777777" w:rsidR="000D1437" w:rsidRPr="00A34161" w:rsidRDefault="000D1437" w:rsidP="000D1437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6AB22E5E" w14:textId="77777777" w:rsidR="000D1437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0A9B14D" w14:textId="77777777" w:rsidR="000D1437" w:rsidRPr="004A32B0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1903B90E" w14:textId="77777777" w:rsidR="000D1437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3EDF1F02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The time to act is now, especially in light of your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p w14:paraId="10B5702A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B9CA5F8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6397E319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4F02546" w14:textId="77777777" w:rsidR="000D1437" w:rsidRPr="001D2F86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1BD2DD8D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38A2C04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Shandro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66C734FF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349068A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p w14:paraId="238C7ED4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FEA4250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8FEE9DA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65E348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711DAD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3051BA2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0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0601F22B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13B406B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7C72123C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3F3288C0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0"/>
      <w:r w:rsidRPr="00A34161">
        <w:rPr>
          <w:rFonts w:ascii="Calibri" w:hAnsi="Calibri" w:cs="Calibri"/>
          <w:sz w:val="23"/>
          <w:szCs w:val="23"/>
        </w:rPr>
        <w:t>.</w:t>
      </w:r>
    </w:p>
    <w:p w14:paraId="3ACB3329" w14:textId="3020D594" w:rsidR="0011542C" w:rsidRPr="00587377" w:rsidRDefault="0011542C" w:rsidP="000D1437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11542C" w:rsidRPr="00587377" w:rsidSect="00CC7E6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90E13" w14:textId="77777777" w:rsidR="005A2447" w:rsidRDefault="005A2447" w:rsidP="000A6BEC">
      <w:pPr>
        <w:spacing w:after="0" w:line="240" w:lineRule="auto"/>
      </w:pPr>
      <w:r>
        <w:separator/>
      </w:r>
    </w:p>
  </w:endnote>
  <w:endnote w:type="continuationSeparator" w:id="0">
    <w:p w14:paraId="3C59B489" w14:textId="77777777" w:rsidR="005A2447" w:rsidRDefault="005A2447" w:rsidP="000A6BEC">
      <w:pPr>
        <w:spacing w:after="0" w:line="240" w:lineRule="auto"/>
      </w:pPr>
      <w:r>
        <w:continuationSeparator/>
      </w:r>
    </w:p>
  </w:endnote>
  <w:endnote w:type="continuationNotice" w:id="1">
    <w:p w14:paraId="4F53AD81" w14:textId="77777777" w:rsidR="005A2447" w:rsidRDefault="005A24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5D707" w14:textId="77777777" w:rsidR="005A2447" w:rsidRDefault="005A2447" w:rsidP="000A6BEC">
      <w:pPr>
        <w:spacing w:after="0" w:line="240" w:lineRule="auto"/>
      </w:pPr>
      <w:r>
        <w:separator/>
      </w:r>
    </w:p>
  </w:footnote>
  <w:footnote w:type="continuationSeparator" w:id="0">
    <w:p w14:paraId="065C1548" w14:textId="77777777" w:rsidR="005A2447" w:rsidRDefault="005A2447" w:rsidP="000A6BEC">
      <w:pPr>
        <w:spacing w:after="0" w:line="240" w:lineRule="auto"/>
      </w:pPr>
      <w:r>
        <w:continuationSeparator/>
      </w:r>
    </w:p>
  </w:footnote>
  <w:footnote w:type="continuationNotice" w:id="1">
    <w:p w14:paraId="13AA22CB" w14:textId="77777777" w:rsidR="005A2447" w:rsidRDefault="005A2447">
      <w:pPr>
        <w:spacing w:after="0" w:line="240" w:lineRule="auto"/>
      </w:pPr>
    </w:p>
  </w:footnote>
  <w:footnote w:id="2">
    <w:p w14:paraId="10B4F875" w14:textId="77777777" w:rsidR="000D1437" w:rsidRPr="001923E3" w:rsidRDefault="000D1437" w:rsidP="000D1437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DB34DF"/>
    <w:multiLevelType w:val="hybridMultilevel"/>
    <w:tmpl w:val="F620B84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xNjEyMjM0MjBX0lEKTi0uzszPAykwNK8FAFX8rSwtAAAA"/>
  </w:docVars>
  <w:rsids>
    <w:rsidRoot w:val="000A6BEC"/>
    <w:rsid w:val="00003F6E"/>
    <w:rsid w:val="00015D98"/>
    <w:rsid w:val="00035D37"/>
    <w:rsid w:val="00041DD3"/>
    <w:rsid w:val="00043854"/>
    <w:rsid w:val="00051F73"/>
    <w:rsid w:val="0008551B"/>
    <w:rsid w:val="00091332"/>
    <w:rsid w:val="000A6BEC"/>
    <w:rsid w:val="000C23A4"/>
    <w:rsid w:val="000C571B"/>
    <w:rsid w:val="000D1437"/>
    <w:rsid w:val="000D53B8"/>
    <w:rsid w:val="00113755"/>
    <w:rsid w:val="0011542C"/>
    <w:rsid w:val="0013014A"/>
    <w:rsid w:val="00133864"/>
    <w:rsid w:val="001410FE"/>
    <w:rsid w:val="00143B37"/>
    <w:rsid w:val="001661EE"/>
    <w:rsid w:val="00176E6A"/>
    <w:rsid w:val="00177C13"/>
    <w:rsid w:val="00181D3F"/>
    <w:rsid w:val="00190AF1"/>
    <w:rsid w:val="001923E3"/>
    <w:rsid w:val="001B6259"/>
    <w:rsid w:val="001B7627"/>
    <w:rsid w:val="001D6807"/>
    <w:rsid w:val="001E13F8"/>
    <w:rsid w:val="001E3BAB"/>
    <w:rsid w:val="00202E53"/>
    <w:rsid w:val="002319B5"/>
    <w:rsid w:val="0024659F"/>
    <w:rsid w:val="002468C8"/>
    <w:rsid w:val="00247332"/>
    <w:rsid w:val="0025145A"/>
    <w:rsid w:val="00262E11"/>
    <w:rsid w:val="00262EE7"/>
    <w:rsid w:val="00275806"/>
    <w:rsid w:val="002838F2"/>
    <w:rsid w:val="00290AD8"/>
    <w:rsid w:val="00294520"/>
    <w:rsid w:val="002A063F"/>
    <w:rsid w:val="002A2980"/>
    <w:rsid w:val="002B1E1A"/>
    <w:rsid w:val="002D1428"/>
    <w:rsid w:val="002D7A16"/>
    <w:rsid w:val="002E0E52"/>
    <w:rsid w:val="002F386E"/>
    <w:rsid w:val="002F4C68"/>
    <w:rsid w:val="00332000"/>
    <w:rsid w:val="00337820"/>
    <w:rsid w:val="00356167"/>
    <w:rsid w:val="003879BC"/>
    <w:rsid w:val="003A29D2"/>
    <w:rsid w:val="003C03A3"/>
    <w:rsid w:val="003C54B9"/>
    <w:rsid w:val="00401FB1"/>
    <w:rsid w:val="00407A78"/>
    <w:rsid w:val="004106A5"/>
    <w:rsid w:val="0043744E"/>
    <w:rsid w:val="00442573"/>
    <w:rsid w:val="00446F22"/>
    <w:rsid w:val="004516CE"/>
    <w:rsid w:val="004554E4"/>
    <w:rsid w:val="0046449E"/>
    <w:rsid w:val="004816B9"/>
    <w:rsid w:val="00485D34"/>
    <w:rsid w:val="00495A37"/>
    <w:rsid w:val="004A2CF3"/>
    <w:rsid w:val="004A6854"/>
    <w:rsid w:val="004B0A4C"/>
    <w:rsid w:val="004B12FC"/>
    <w:rsid w:val="004B3A0A"/>
    <w:rsid w:val="004C1664"/>
    <w:rsid w:val="004C42FA"/>
    <w:rsid w:val="004E2CDA"/>
    <w:rsid w:val="004F1AF7"/>
    <w:rsid w:val="0050639B"/>
    <w:rsid w:val="00521110"/>
    <w:rsid w:val="00526072"/>
    <w:rsid w:val="00527E82"/>
    <w:rsid w:val="00551CA0"/>
    <w:rsid w:val="00570F09"/>
    <w:rsid w:val="00587377"/>
    <w:rsid w:val="00590DEB"/>
    <w:rsid w:val="00596FEB"/>
    <w:rsid w:val="005A1545"/>
    <w:rsid w:val="005A2447"/>
    <w:rsid w:val="005A71FD"/>
    <w:rsid w:val="005B7A34"/>
    <w:rsid w:val="005C3E7B"/>
    <w:rsid w:val="005C3F16"/>
    <w:rsid w:val="005D014F"/>
    <w:rsid w:val="005D1B09"/>
    <w:rsid w:val="005D681A"/>
    <w:rsid w:val="005E7544"/>
    <w:rsid w:val="005F34D6"/>
    <w:rsid w:val="006076E1"/>
    <w:rsid w:val="006412A2"/>
    <w:rsid w:val="00673D24"/>
    <w:rsid w:val="006823AE"/>
    <w:rsid w:val="00691CE9"/>
    <w:rsid w:val="006A2BC8"/>
    <w:rsid w:val="006D0D6F"/>
    <w:rsid w:val="006D1FEE"/>
    <w:rsid w:val="006D6AC6"/>
    <w:rsid w:val="006E149B"/>
    <w:rsid w:val="006E46C4"/>
    <w:rsid w:val="0070002A"/>
    <w:rsid w:val="00725B08"/>
    <w:rsid w:val="00735A4C"/>
    <w:rsid w:val="0073779E"/>
    <w:rsid w:val="00740CC0"/>
    <w:rsid w:val="00742C30"/>
    <w:rsid w:val="007514DD"/>
    <w:rsid w:val="0076626D"/>
    <w:rsid w:val="00790BBC"/>
    <w:rsid w:val="0079719D"/>
    <w:rsid w:val="007B0450"/>
    <w:rsid w:val="007C175F"/>
    <w:rsid w:val="008051A7"/>
    <w:rsid w:val="00825819"/>
    <w:rsid w:val="0084483D"/>
    <w:rsid w:val="008554DB"/>
    <w:rsid w:val="0087708B"/>
    <w:rsid w:val="008833F7"/>
    <w:rsid w:val="00891D19"/>
    <w:rsid w:val="0089384F"/>
    <w:rsid w:val="008A0F04"/>
    <w:rsid w:val="008D4FE2"/>
    <w:rsid w:val="00903CC2"/>
    <w:rsid w:val="0092110E"/>
    <w:rsid w:val="00923C55"/>
    <w:rsid w:val="009246A8"/>
    <w:rsid w:val="00925D6A"/>
    <w:rsid w:val="00931611"/>
    <w:rsid w:val="009474E8"/>
    <w:rsid w:val="00950F7E"/>
    <w:rsid w:val="00953EE1"/>
    <w:rsid w:val="00961137"/>
    <w:rsid w:val="00977647"/>
    <w:rsid w:val="009A19AE"/>
    <w:rsid w:val="009B179C"/>
    <w:rsid w:val="009D7DC0"/>
    <w:rsid w:val="009F7F98"/>
    <w:rsid w:val="00A1582A"/>
    <w:rsid w:val="00A2061B"/>
    <w:rsid w:val="00A45C47"/>
    <w:rsid w:val="00A508C4"/>
    <w:rsid w:val="00A6499F"/>
    <w:rsid w:val="00A75EF5"/>
    <w:rsid w:val="00A87712"/>
    <w:rsid w:val="00AA5BB5"/>
    <w:rsid w:val="00AA610A"/>
    <w:rsid w:val="00AC0AAB"/>
    <w:rsid w:val="00AE168D"/>
    <w:rsid w:val="00B36064"/>
    <w:rsid w:val="00B61A8A"/>
    <w:rsid w:val="00B7279B"/>
    <w:rsid w:val="00B83B44"/>
    <w:rsid w:val="00BA3ACB"/>
    <w:rsid w:val="00BE55EB"/>
    <w:rsid w:val="00BE6465"/>
    <w:rsid w:val="00BE7E83"/>
    <w:rsid w:val="00BF72A0"/>
    <w:rsid w:val="00C01B70"/>
    <w:rsid w:val="00C11DEA"/>
    <w:rsid w:val="00C14598"/>
    <w:rsid w:val="00C516C5"/>
    <w:rsid w:val="00C558AA"/>
    <w:rsid w:val="00C644B1"/>
    <w:rsid w:val="00C73CD8"/>
    <w:rsid w:val="00C74C77"/>
    <w:rsid w:val="00C8293F"/>
    <w:rsid w:val="00CB048F"/>
    <w:rsid w:val="00CC0811"/>
    <w:rsid w:val="00CC7E6E"/>
    <w:rsid w:val="00CD0A1F"/>
    <w:rsid w:val="00CD73B4"/>
    <w:rsid w:val="00CF79C4"/>
    <w:rsid w:val="00D008DB"/>
    <w:rsid w:val="00D120B1"/>
    <w:rsid w:val="00D15A63"/>
    <w:rsid w:val="00D22A98"/>
    <w:rsid w:val="00D245AE"/>
    <w:rsid w:val="00D250D9"/>
    <w:rsid w:val="00D4326B"/>
    <w:rsid w:val="00D718AF"/>
    <w:rsid w:val="00D7420D"/>
    <w:rsid w:val="00D917F5"/>
    <w:rsid w:val="00DA3B3C"/>
    <w:rsid w:val="00DB54FB"/>
    <w:rsid w:val="00DC6CBB"/>
    <w:rsid w:val="00DC7F66"/>
    <w:rsid w:val="00DD44CE"/>
    <w:rsid w:val="00DE1819"/>
    <w:rsid w:val="00DF59CF"/>
    <w:rsid w:val="00E00071"/>
    <w:rsid w:val="00E26FA4"/>
    <w:rsid w:val="00E27E02"/>
    <w:rsid w:val="00E31325"/>
    <w:rsid w:val="00E41223"/>
    <w:rsid w:val="00E42C28"/>
    <w:rsid w:val="00E743F8"/>
    <w:rsid w:val="00E7503B"/>
    <w:rsid w:val="00EB1816"/>
    <w:rsid w:val="00EC12CF"/>
    <w:rsid w:val="00EC270E"/>
    <w:rsid w:val="00EC60D4"/>
    <w:rsid w:val="00ED0064"/>
    <w:rsid w:val="00ED6F74"/>
    <w:rsid w:val="00EE14CE"/>
    <w:rsid w:val="00EE7A70"/>
    <w:rsid w:val="00F1401B"/>
    <w:rsid w:val="00F24104"/>
    <w:rsid w:val="00F26D22"/>
    <w:rsid w:val="00F31232"/>
    <w:rsid w:val="00F359C8"/>
    <w:rsid w:val="00F45534"/>
    <w:rsid w:val="00F54F32"/>
    <w:rsid w:val="00F5570D"/>
    <w:rsid w:val="00F74136"/>
    <w:rsid w:val="00F87271"/>
    <w:rsid w:val="00F873B5"/>
    <w:rsid w:val="00F94D00"/>
    <w:rsid w:val="00FA2E46"/>
    <w:rsid w:val="00FD40C9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CC7E6E"/>
    <w:pPr>
      <w:ind w:left="720"/>
      <w:contextualSpacing/>
    </w:pPr>
  </w:style>
  <w:style w:type="table" w:styleId="TableGrid">
    <w:name w:val="Table Grid"/>
    <w:basedOn w:val="TableNormal"/>
    <w:uiPriority w:val="39"/>
    <w:rsid w:val="00CC7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23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  <UserInfo>
        <DisplayName>Kerstin Kluge</DisplayName>
        <AccountId>88</AccountId>
        <AccountType/>
      </UserInfo>
      <UserInfo>
        <DisplayName>Daisy Escoto</DisplayName>
        <AccountId>8208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EDEAEA-F666-447D-B04F-66FC244E5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2BF27B-9189-4B34-9863-2519A9DD11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1F553E-350A-4A41-8B75-22F36E11191B}">
  <ds:schemaRefs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5b4e41fe-e1a4-4551-8561-a6615b3c1df3"/>
    <ds:schemaRef ds:uri="http://schemas.microsoft.com/sharepoint/v3"/>
    <ds:schemaRef ds:uri="http://schemas.openxmlformats.org/package/2006/metadata/core-properties"/>
    <ds:schemaRef ds:uri="22fb00ad-e617-475e-8f38-43f62ec6846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8</TotalTime>
  <Pages>2</Pages>
  <Words>848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173</cp:revision>
  <dcterms:created xsi:type="dcterms:W3CDTF">2020-07-23T22:26:00Z</dcterms:created>
  <dcterms:modified xsi:type="dcterms:W3CDTF">2021-09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